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B28F1" w14:textId="77777777" w:rsidR="00D57B20" w:rsidRPr="007A7F26" w:rsidRDefault="00D57B20" w:rsidP="00D57B2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ke Wales Charter Schools</w:t>
      </w:r>
    </w:p>
    <w:p w14:paraId="372E6F6E" w14:textId="77777777" w:rsidR="00D57B20" w:rsidRPr="007A7F26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Payroll Schedule</w:t>
      </w:r>
    </w:p>
    <w:p w14:paraId="0B75AC8D" w14:textId="5F060566" w:rsidR="00D57B20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20</w:t>
      </w:r>
      <w:r w:rsidR="00066360">
        <w:rPr>
          <w:b/>
          <w:sz w:val="28"/>
          <w:szCs w:val="28"/>
        </w:rPr>
        <w:t>2</w:t>
      </w:r>
      <w:r w:rsidR="00A05B1F">
        <w:rPr>
          <w:b/>
          <w:sz w:val="28"/>
          <w:szCs w:val="28"/>
        </w:rPr>
        <w:t>6</w:t>
      </w:r>
      <w:r w:rsidRPr="007A7F26">
        <w:rPr>
          <w:b/>
          <w:sz w:val="28"/>
          <w:szCs w:val="28"/>
        </w:rPr>
        <w:t>-20</w:t>
      </w:r>
      <w:r w:rsidR="00066360">
        <w:rPr>
          <w:b/>
          <w:sz w:val="28"/>
          <w:szCs w:val="28"/>
        </w:rPr>
        <w:t>2</w:t>
      </w:r>
      <w:r w:rsidR="00A05B1F">
        <w:rPr>
          <w:b/>
          <w:sz w:val="28"/>
          <w:szCs w:val="28"/>
        </w:rPr>
        <w:t>7</w:t>
      </w:r>
    </w:p>
    <w:p w14:paraId="3C694BAE" w14:textId="77777777" w:rsidR="00D57B20" w:rsidRDefault="00D57B20" w:rsidP="00D57B20"/>
    <w:tbl>
      <w:tblPr>
        <w:tblW w:w="8232" w:type="dxa"/>
        <w:tblInd w:w="12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1"/>
        <w:gridCol w:w="2090"/>
        <w:gridCol w:w="1961"/>
        <w:gridCol w:w="2090"/>
      </w:tblGrid>
      <w:tr w:rsidR="00FB5C44" w14:paraId="7E3E0F60" w14:textId="77777777" w:rsidTr="007C3BF7">
        <w:tc>
          <w:tcPr>
            <w:tcW w:w="209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E891D5E" w14:textId="77777777"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Begins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3859BE" w14:textId="77777777"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Ends</w:t>
            </w:r>
          </w:p>
        </w:tc>
        <w:tc>
          <w:tcPr>
            <w:tcW w:w="196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D7A983" w14:textId="77777777" w:rsidR="00FB5C44" w:rsidRPr="00811148" w:rsidRDefault="00FB5C44" w:rsidP="00FB5C44">
            <w:pPr>
              <w:jc w:val="center"/>
              <w:rPr>
                <w:b/>
              </w:rPr>
            </w:pPr>
            <w:r w:rsidRPr="00FB5C44">
              <w:rPr>
                <w:b/>
                <w:highlight w:val="yellow"/>
              </w:rPr>
              <w:t>Payroll Totals Due by 9:00</w:t>
            </w:r>
            <w:r w:rsidR="007835DC">
              <w:rPr>
                <w:b/>
                <w:highlight w:val="yellow"/>
              </w:rPr>
              <w:t xml:space="preserve"> </w:t>
            </w:r>
            <w:r w:rsidRPr="00FB5C44">
              <w:rPr>
                <w:b/>
                <w:highlight w:val="yellow"/>
              </w:rPr>
              <w:t>AM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D8ED81C" w14:textId="77777777"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Check Date</w:t>
            </w:r>
          </w:p>
          <w:p w14:paraId="7C059BFC" w14:textId="77777777" w:rsidR="00FB5C44" w:rsidRPr="00811148" w:rsidRDefault="00FB5C44" w:rsidP="00CE432F">
            <w:pPr>
              <w:jc w:val="center"/>
              <w:rPr>
                <w:b/>
              </w:rPr>
            </w:pPr>
          </w:p>
        </w:tc>
      </w:tr>
      <w:tr w:rsidR="004A26AE" w14:paraId="27AC8CE8" w14:textId="77777777" w:rsidTr="007C3BF7">
        <w:tc>
          <w:tcPr>
            <w:tcW w:w="209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E0C765" w14:textId="77777777" w:rsidR="004A26AE" w:rsidRDefault="004A26AE" w:rsidP="004A26AE">
            <w:pPr>
              <w:jc w:val="center"/>
            </w:pPr>
            <w:r>
              <w:t>July 1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34E285D" w14:textId="6DD7FC14" w:rsidR="004A26AE" w:rsidRDefault="004A26AE" w:rsidP="004A26AE">
            <w:pPr>
              <w:jc w:val="center"/>
            </w:pPr>
            <w:r>
              <w:t xml:space="preserve">July </w:t>
            </w:r>
            <w:r w:rsidR="00A05B1F">
              <w:t>4</w:t>
            </w:r>
          </w:p>
        </w:tc>
        <w:tc>
          <w:tcPr>
            <w:tcW w:w="1961" w:type="dxa"/>
            <w:tcBorders>
              <w:top w:val="single" w:sz="2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86F33E2" w14:textId="77777777" w:rsidR="004A26AE" w:rsidRDefault="004A26AE" w:rsidP="004A26AE">
            <w:pPr>
              <w:jc w:val="center"/>
            </w:pPr>
            <w:r>
              <w:t>July 8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260C24" w14:textId="77777777" w:rsidR="004A26AE" w:rsidRPr="00FB4261" w:rsidRDefault="004A26AE" w:rsidP="004A26AE">
            <w:pPr>
              <w:jc w:val="center"/>
            </w:pPr>
            <w:r>
              <w:t>July 15</w:t>
            </w:r>
          </w:p>
        </w:tc>
      </w:tr>
      <w:tr w:rsidR="004A26AE" w14:paraId="6DF3150E" w14:textId="77777777" w:rsidTr="007C3BF7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21A6733B" w14:textId="072FCEEE" w:rsidR="004A26AE" w:rsidRDefault="004A26AE" w:rsidP="004A26AE">
            <w:pPr>
              <w:jc w:val="center"/>
            </w:pPr>
            <w:r>
              <w:t xml:space="preserve">July </w:t>
            </w:r>
            <w:r w:rsidR="00A05B1F">
              <w:t>5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099F54D6" w14:textId="4D03DAC7" w:rsidR="004A26AE" w:rsidRDefault="004A26AE" w:rsidP="004A26AE">
            <w:pPr>
              <w:jc w:val="center"/>
            </w:pPr>
            <w:r>
              <w:t>July 1</w:t>
            </w:r>
            <w:r w:rsidR="00A05B1F">
              <w:t>8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40864446" w14:textId="77777777" w:rsidR="004A26AE" w:rsidRDefault="004A26AE" w:rsidP="004A26AE">
            <w:pPr>
              <w:jc w:val="center"/>
            </w:pPr>
            <w:r>
              <w:t>July 2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F6038C" w14:textId="77777777" w:rsidR="004A26AE" w:rsidRDefault="004A26AE" w:rsidP="004A26AE">
            <w:pPr>
              <w:jc w:val="center"/>
            </w:pPr>
            <w:r w:rsidRPr="004853B6">
              <w:t xml:space="preserve">July </w:t>
            </w:r>
            <w:r>
              <w:t>31</w:t>
            </w:r>
            <w:r w:rsidRPr="004853B6">
              <w:t xml:space="preserve"> </w:t>
            </w:r>
          </w:p>
        </w:tc>
      </w:tr>
      <w:tr w:rsidR="004A26AE" w14:paraId="596F09B8" w14:textId="77777777" w:rsidTr="007C3BF7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217BBC63" w14:textId="0166E3F2" w:rsidR="004A26AE" w:rsidRPr="00FB4261" w:rsidRDefault="004A26AE" w:rsidP="004A26AE">
            <w:pPr>
              <w:jc w:val="center"/>
            </w:pPr>
            <w:r>
              <w:t xml:space="preserve">July </w:t>
            </w:r>
            <w:r w:rsidR="00A05B1F">
              <w:t>19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22F6F703" w14:textId="2DC37A6F" w:rsidR="004A26AE" w:rsidRPr="00FB4261" w:rsidRDefault="004A26AE" w:rsidP="004A26AE">
            <w:pPr>
              <w:jc w:val="center"/>
            </w:pPr>
            <w:r>
              <w:t xml:space="preserve">August </w:t>
            </w:r>
            <w:r w:rsidR="00A05B1F">
              <w:t>1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776EE7C8" w14:textId="16EF7EC6" w:rsidR="004A26AE" w:rsidRPr="00FB4261" w:rsidRDefault="004A26AE" w:rsidP="004A26AE">
            <w:pPr>
              <w:jc w:val="center"/>
            </w:pPr>
            <w:r>
              <w:t xml:space="preserve">August </w:t>
            </w:r>
            <w:r w:rsidR="00A05B1F">
              <w:t>7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74BEDE9C" w14:textId="19FDDDAF" w:rsidR="004A26AE" w:rsidRDefault="004A26AE" w:rsidP="004A26AE">
            <w:pPr>
              <w:jc w:val="center"/>
            </w:pPr>
            <w:r>
              <w:t>August 1</w:t>
            </w:r>
            <w:r w:rsidR="00A05B1F">
              <w:t>4</w:t>
            </w:r>
          </w:p>
        </w:tc>
      </w:tr>
      <w:tr w:rsidR="004A26AE" w14:paraId="04409833" w14:textId="77777777" w:rsidTr="007C3BF7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13D4CC36" w14:textId="7B31F079" w:rsidR="004A26AE" w:rsidRPr="00FB4261" w:rsidRDefault="004A26AE" w:rsidP="004A26AE">
            <w:pPr>
              <w:jc w:val="center"/>
            </w:pPr>
            <w:r>
              <w:t xml:space="preserve">August </w:t>
            </w:r>
            <w:r w:rsidR="00A05B1F">
              <w:t>2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65AAEA76" w14:textId="519480B0" w:rsidR="004A26AE" w:rsidRPr="00FB4261" w:rsidRDefault="004A26AE" w:rsidP="004A26AE">
            <w:pPr>
              <w:jc w:val="center"/>
            </w:pPr>
            <w:r>
              <w:t xml:space="preserve">August </w:t>
            </w:r>
            <w:r w:rsidR="00A05B1F">
              <w:t>15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68F1AF92" w14:textId="7946CC7D" w:rsidR="004A26AE" w:rsidRPr="00FB4261" w:rsidRDefault="004A26AE" w:rsidP="004A26AE">
            <w:pPr>
              <w:jc w:val="center"/>
            </w:pPr>
            <w:r>
              <w:t>August 2</w:t>
            </w:r>
            <w:r w:rsidR="00A05B1F">
              <w:t>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1AE953CD" w14:textId="63187324" w:rsidR="004A26AE" w:rsidRPr="00FB4261" w:rsidRDefault="004A26AE" w:rsidP="004A26AE">
            <w:pPr>
              <w:jc w:val="center"/>
            </w:pPr>
            <w:r w:rsidRPr="004853B6">
              <w:t xml:space="preserve">August </w:t>
            </w:r>
            <w:r w:rsidR="00A05B1F">
              <w:t>31</w:t>
            </w:r>
          </w:p>
        </w:tc>
      </w:tr>
      <w:tr w:rsidR="004A26AE" w14:paraId="192EBF6C" w14:textId="77777777" w:rsidTr="007C3BF7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3D1B7CE6" w14:textId="52E38314" w:rsidR="004A26AE" w:rsidRDefault="004A26AE" w:rsidP="004A26AE">
            <w:pPr>
              <w:jc w:val="center"/>
            </w:pPr>
            <w:r>
              <w:t>August 1</w:t>
            </w:r>
            <w:r w:rsidR="00A05B1F">
              <w:t>6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62934903" w14:textId="47D4F961" w:rsidR="004A26AE" w:rsidRDefault="004A26AE" w:rsidP="004A26AE">
            <w:pPr>
              <w:jc w:val="center"/>
            </w:pPr>
            <w:r>
              <w:t xml:space="preserve">August </w:t>
            </w:r>
            <w:r w:rsidR="003327BF">
              <w:t>29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4764E08A" w14:textId="77777777" w:rsidR="004A26AE" w:rsidRPr="0087344D" w:rsidRDefault="004A26AE" w:rsidP="004A26AE">
            <w:pPr>
              <w:jc w:val="center"/>
            </w:pPr>
            <w:r w:rsidRPr="0087344D">
              <w:t xml:space="preserve">September </w:t>
            </w:r>
            <w:r>
              <w:t>8</w:t>
            </w:r>
            <w:r w:rsidRPr="0087344D">
              <w:t xml:space="preserve"> 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0406EFEB" w14:textId="77777777" w:rsidR="004A26AE" w:rsidRDefault="004A26AE" w:rsidP="004A26AE">
            <w:pPr>
              <w:jc w:val="center"/>
            </w:pPr>
            <w:r>
              <w:t>September 15</w:t>
            </w:r>
          </w:p>
        </w:tc>
      </w:tr>
      <w:tr w:rsidR="004A26AE" w:rsidRPr="00050DC0" w14:paraId="13EE8FF0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31725CCA" w14:textId="6BB90058" w:rsidR="004A26AE" w:rsidRDefault="004A26AE" w:rsidP="004A26AE">
            <w:pPr>
              <w:jc w:val="center"/>
            </w:pPr>
            <w:r>
              <w:t>August 3</w:t>
            </w:r>
            <w:r w:rsidR="003327BF">
              <w:t>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B5E80F6" w14:textId="7F42A3BE" w:rsidR="004A26AE" w:rsidRDefault="004A26AE" w:rsidP="004A26AE">
            <w:pPr>
              <w:jc w:val="center"/>
            </w:pPr>
            <w:r>
              <w:t>September 1</w:t>
            </w:r>
            <w:r w:rsidR="005B38DF">
              <w:t>9</w:t>
            </w:r>
            <w:r>
              <w:t xml:space="preserve"> 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43860D19" w14:textId="77777777" w:rsidR="004A26AE" w:rsidRDefault="004A26AE" w:rsidP="004A26AE">
            <w:pPr>
              <w:jc w:val="center"/>
            </w:pPr>
            <w:r>
              <w:t>September 2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8B1469C" w14:textId="77777777" w:rsidR="004A26AE" w:rsidRPr="004853B6" w:rsidRDefault="004A26AE" w:rsidP="004A26AE">
            <w:pPr>
              <w:jc w:val="center"/>
            </w:pPr>
            <w:r w:rsidRPr="004853B6">
              <w:t xml:space="preserve">September </w:t>
            </w:r>
            <w:r>
              <w:t>30</w:t>
            </w:r>
          </w:p>
        </w:tc>
      </w:tr>
      <w:tr w:rsidR="004A26AE" w14:paraId="1E12710C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4214A5AE" w14:textId="72970C1F" w:rsidR="004A26AE" w:rsidRDefault="004A26AE" w:rsidP="004A26AE">
            <w:pPr>
              <w:jc w:val="center"/>
            </w:pPr>
            <w:r>
              <w:t xml:space="preserve">September </w:t>
            </w:r>
            <w:r w:rsidR="005B38DF">
              <w:t>2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2D24E698" w14:textId="7928F6F7" w:rsidR="004A26AE" w:rsidRDefault="005B38DF" w:rsidP="004A26AE">
            <w:pPr>
              <w:jc w:val="center"/>
            </w:pPr>
            <w:r>
              <w:t>October 3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7BAF1BA6" w14:textId="501F3062" w:rsidR="004A26AE" w:rsidRPr="005B38DF" w:rsidRDefault="004A26AE" w:rsidP="004A26AE">
            <w:pPr>
              <w:jc w:val="center"/>
            </w:pPr>
            <w:r w:rsidRPr="005B38DF">
              <w:t xml:space="preserve">October </w:t>
            </w:r>
            <w:r w:rsidR="005B38DF" w:rsidRPr="005B38DF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7C4A59F" w14:textId="77777777" w:rsidR="004A26AE" w:rsidRPr="00797307" w:rsidRDefault="004A26AE" w:rsidP="004A26AE">
            <w:pPr>
              <w:jc w:val="center"/>
            </w:pPr>
            <w:r>
              <w:t>October 15</w:t>
            </w:r>
          </w:p>
        </w:tc>
      </w:tr>
      <w:tr w:rsidR="004A26AE" w14:paraId="54DEFA75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44879A3F" w14:textId="28562A01" w:rsidR="004A26AE" w:rsidRDefault="005B38DF" w:rsidP="004A26AE">
            <w:pPr>
              <w:jc w:val="center"/>
            </w:pPr>
            <w:r>
              <w:t>October 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21354844" w14:textId="796B6E19" w:rsidR="004A26AE" w:rsidRDefault="004A26AE" w:rsidP="004A26AE">
            <w:pPr>
              <w:jc w:val="center"/>
            </w:pPr>
            <w:r>
              <w:t>October 1</w:t>
            </w:r>
            <w:r w:rsidR="005B38DF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14222954" w14:textId="217021CA" w:rsidR="004A26AE" w:rsidRDefault="004A26AE" w:rsidP="004A26AE">
            <w:pPr>
              <w:jc w:val="center"/>
            </w:pPr>
            <w:r>
              <w:t>October 2</w:t>
            </w:r>
            <w:r w:rsidR="005B38DF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7D984012" w14:textId="06004811" w:rsidR="004A26AE" w:rsidRDefault="004A26AE" w:rsidP="004A26AE">
            <w:pPr>
              <w:jc w:val="center"/>
            </w:pPr>
            <w:r w:rsidRPr="004853B6">
              <w:t>October 3</w:t>
            </w:r>
            <w:r w:rsidR="005B38DF">
              <w:t>0</w:t>
            </w:r>
            <w:r w:rsidRPr="004853B6">
              <w:t xml:space="preserve">    </w:t>
            </w:r>
          </w:p>
        </w:tc>
      </w:tr>
      <w:tr w:rsidR="004A26AE" w14:paraId="1390D102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093B4787" w14:textId="1AD8E9B3" w:rsidR="004A26AE" w:rsidRDefault="004A26AE" w:rsidP="004A26AE">
            <w:pPr>
              <w:jc w:val="center"/>
            </w:pPr>
            <w:r>
              <w:t xml:space="preserve">October </w:t>
            </w:r>
            <w:r w:rsidR="005B38DF">
              <w:t>1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4233C489" w14:textId="6CDF4408" w:rsidR="004A26AE" w:rsidRDefault="004A26AE" w:rsidP="004A26AE">
            <w:pPr>
              <w:jc w:val="center"/>
            </w:pPr>
            <w:r>
              <w:t xml:space="preserve">October </w:t>
            </w:r>
            <w:r w:rsidR="005B38DF">
              <w:t>3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570781FA" w14:textId="130A7FDC" w:rsidR="004A26AE" w:rsidRDefault="004A26AE" w:rsidP="004A26AE">
            <w:pPr>
              <w:jc w:val="center"/>
            </w:pPr>
            <w:r w:rsidRPr="00D9152C">
              <w:rPr>
                <w:highlight w:val="cyan"/>
              </w:rPr>
              <w:t>November</w:t>
            </w:r>
            <w:r w:rsidRPr="00844D95">
              <w:rPr>
                <w:highlight w:val="cyan"/>
              </w:rPr>
              <w:t xml:space="preserve"> </w:t>
            </w:r>
            <w:r w:rsidR="005B38DF" w:rsidRPr="00844D95">
              <w:rPr>
                <w:highlight w:val="cyan"/>
              </w:rPr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5612353A" w14:textId="3A1DE24D" w:rsidR="004A26AE" w:rsidRDefault="004A26AE" w:rsidP="004A26AE">
            <w:pPr>
              <w:jc w:val="center"/>
            </w:pPr>
            <w:r>
              <w:t>November 1</w:t>
            </w:r>
            <w:r w:rsidR="005B38DF">
              <w:t>3</w:t>
            </w:r>
          </w:p>
        </w:tc>
      </w:tr>
      <w:tr w:rsidR="004A26AE" w14:paraId="4CAF9D59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35AEF286" w14:textId="672439D4" w:rsidR="004A26AE" w:rsidRDefault="005B38DF" w:rsidP="004A26AE">
            <w:pPr>
              <w:jc w:val="center"/>
            </w:pPr>
            <w:r>
              <w:t>November 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139ACC62" w14:textId="5B739DAF" w:rsidR="004A26AE" w:rsidRDefault="004A26AE" w:rsidP="004A26AE">
            <w:pPr>
              <w:jc w:val="center"/>
            </w:pPr>
            <w:r>
              <w:t xml:space="preserve">November </w:t>
            </w:r>
            <w:r w:rsidR="00B16DC8">
              <w:t>1</w:t>
            </w:r>
            <w:r w:rsidR="005B38DF">
              <w:t>4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349F8CF1" w14:textId="58EE0C4C" w:rsidR="004A26AE" w:rsidRDefault="004A26AE" w:rsidP="004A26AE">
            <w:pPr>
              <w:jc w:val="center"/>
            </w:pPr>
            <w:r w:rsidRPr="00D9152C">
              <w:rPr>
                <w:highlight w:val="cyan"/>
              </w:rPr>
              <w:t xml:space="preserve">November </w:t>
            </w:r>
            <w:r w:rsidR="005B38DF">
              <w:rPr>
                <w:highlight w:val="cyan"/>
              </w:rPr>
              <w:t>1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67EEBC03" w14:textId="1EAF9079" w:rsidR="004A26AE" w:rsidRDefault="004A26AE" w:rsidP="004A26AE">
            <w:pPr>
              <w:jc w:val="center"/>
            </w:pPr>
            <w:r>
              <w:t xml:space="preserve">November </w:t>
            </w:r>
            <w:r w:rsidR="005B38DF">
              <w:t>30</w:t>
            </w:r>
          </w:p>
        </w:tc>
      </w:tr>
      <w:tr w:rsidR="004A26AE" w14:paraId="5967BD4A" w14:textId="77777777" w:rsidTr="007C3BF7">
        <w:tc>
          <w:tcPr>
            <w:tcW w:w="823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8344C82" w14:textId="2DF7466C" w:rsidR="004A26AE" w:rsidRDefault="004A26AE" w:rsidP="004A26AE">
            <w:pPr>
              <w:jc w:val="center"/>
            </w:pPr>
            <w:r w:rsidRPr="00D9152C">
              <w:rPr>
                <w:highlight w:val="cyan"/>
              </w:rPr>
              <w:t>Please hold special activity we will process on 12/1</w:t>
            </w:r>
            <w:r>
              <w:rPr>
                <w:highlight w:val="cyan"/>
              </w:rPr>
              <w:t>5</w:t>
            </w:r>
            <w:r w:rsidRPr="00D9152C">
              <w:rPr>
                <w:highlight w:val="cyan"/>
              </w:rPr>
              <w:t>/202</w:t>
            </w:r>
            <w:r w:rsidR="005B38DF">
              <w:rPr>
                <w:highlight w:val="cyan"/>
              </w:rPr>
              <w:t>6</w:t>
            </w:r>
          </w:p>
        </w:tc>
      </w:tr>
      <w:tr w:rsidR="004A26AE" w14:paraId="12B2D92D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7BD5A435" w14:textId="1F003C8A" w:rsidR="004A26AE" w:rsidRDefault="004A26AE" w:rsidP="004A26AE">
            <w:pPr>
              <w:jc w:val="center"/>
            </w:pPr>
            <w:r>
              <w:t xml:space="preserve">November </w:t>
            </w:r>
            <w:r w:rsidR="00A06825">
              <w:t>1</w:t>
            </w:r>
            <w:r w:rsidR="005B38DF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4E098DC6" w14:textId="35D757CD" w:rsidR="004A26AE" w:rsidRDefault="004A26AE" w:rsidP="004A26AE">
            <w:pPr>
              <w:jc w:val="center"/>
            </w:pPr>
            <w:r>
              <w:t>November 2</w:t>
            </w:r>
            <w:r w:rsidR="005B38DF">
              <w:t>8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5F90BCF8" w14:textId="77777777" w:rsidR="004A26AE" w:rsidRDefault="004A26AE" w:rsidP="004A26AE">
            <w:pPr>
              <w:jc w:val="center"/>
            </w:pPr>
            <w:r>
              <w:t>December 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4EAE6057" w14:textId="77777777" w:rsidR="004A26AE" w:rsidRDefault="004A26AE" w:rsidP="004A26AE">
            <w:pPr>
              <w:jc w:val="center"/>
            </w:pPr>
            <w:r w:rsidRPr="004853B6">
              <w:t xml:space="preserve">December </w:t>
            </w:r>
            <w:r>
              <w:t>15</w:t>
            </w:r>
            <w:r w:rsidRPr="004853B6">
              <w:t xml:space="preserve"> </w:t>
            </w:r>
          </w:p>
        </w:tc>
      </w:tr>
      <w:tr w:rsidR="004A26AE" w14:paraId="2FFFB22D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72425894" w14:textId="550E00ED" w:rsidR="004A26AE" w:rsidRDefault="004A26AE" w:rsidP="004A26AE">
            <w:pPr>
              <w:jc w:val="center"/>
            </w:pPr>
            <w:r>
              <w:t xml:space="preserve">November </w:t>
            </w:r>
            <w:r w:rsidR="005B38DF">
              <w:t>29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764D1FAC" w14:textId="499F7A10" w:rsidR="004A26AE" w:rsidRDefault="004A26AE" w:rsidP="004A26AE">
            <w:pPr>
              <w:jc w:val="center"/>
            </w:pPr>
            <w:r>
              <w:t>December 1</w:t>
            </w:r>
            <w:r w:rsidR="005B38DF">
              <w:t>2</w:t>
            </w:r>
            <w:r>
              <w:t xml:space="preserve"> 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07C4F7B5" w14:textId="0F1D42FB" w:rsidR="004A26AE" w:rsidRPr="00F77524" w:rsidRDefault="004A26AE" w:rsidP="004A26AE">
            <w:pPr>
              <w:jc w:val="center"/>
              <w:rPr>
                <w:highlight w:val="cyan"/>
              </w:rPr>
            </w:pPr>
            <w:r w:rsidRPr="00F77524">
              <w:rPr>
                <w:highlight w:val="cyan"/>
              </w:rPr>
              <w:t>December 1</w:t>
            </w:r>
            <w:r w:rsidR="005B38DF">
              <w:rPr>
                <w:highlight w:val="cyan"/>
              </w:rPr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2A5F95B9" w14:textId="77777777" w:rsidR="004A26AE" w:rsidRDefault="004A26AE" w:rsidP="004A26AE">
            <w:pPr>
              <w:jc w:val="center"/>
            </w:pPr>
            <w:r>
              <w:t>December 31</w:t>
            </w:r>
          </w:p>
        </w:tc>
      </w:tr>
      <w:tr w:rsidR="001F7154" w14:paraId="19996F08" w14:textId="77777777" w:rsidTr="00E67866">
        <w:tc>
          <w:tcPr>
            <w:tcW w:w="823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F632543" w14:textId="352070A9" w:rsidR="001F7154" w:rsidRDefault="001F7154" w:rsidP="001F7154">
            <w:pPr>
              <w:jc w:val="center"/>
            </w:pPr>
            <w:r w:rsidRPr="00D9152C">
              <w:rPr>
                <w:highlight w:val="cyan"/>
              </w:rPr>
              <w:t xml:space="preserve">Please hold special activity we will process on </w:t>
            </w:r>
            <w:r>
              <w:rPr>
                <w:highlight w:val="cyan"/>
              </w:rPr>
              <w:t>01</w:t>
            </w:r>
            <w:r w:rsidRPr="00D9152C">
              <w:rPr>
                <w:highlight w:val="cyan"/>
              </w:rPr>
              <w:t>/1</w:t>
            </w:r>
            <w:r>
              <w:rPr>
                <w:highlight w:val="cyan"/>
              </w:rPr>
              <w:t>5</w:t>
            </w:r>
            <w:r w:rsidRPr="00D9152C">
              <w:rPr>
                <w:highlight w:val="cyan"/>
              </w:rPr>
              <w:t>/202</w:t>
            </w:r>
            <w:r w:rsidR="003536E7">
              <w:rPr>
                <w:highlight w:val="cyan"/>
              </w:rPr>
              <w:t>7</w:t>
            </w:r>
          </w:p>
        </w:tc>
      </w:tr>
      <w:tr w:rsidR="001F7154" w14:paraId="4FF1C350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2E454AC4" w14:textId="15E0A96B" w:rsidR="001F7154" w:rsidRDefault="001F7154" w:rsidP="001F7154">
            <w:pPr>
              <w:jc w:val="center"/>
            </w:pPr>
            <w:r>
              <w:t>December 1</w:t>
            </w:r>
            <w:r w:rsidR="00C20C8B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33521845" w14:textId="5BCF8BA8" w:rsidR="001F7154" w:rsidRDefault="001F7154" w:rsidP="001F7154">
            <w:pPr>
              <w:jc w:val="center"/>
            </w:pPr>
            <w:r>
              <w:t xml:space="preserve">January </w:t>
            </w:r>
            <w:r w:rsidR="00C20C8B">
              <w:t>2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6F79EB73" w14:textId="77777777" w:rsidR="001F7154" w:rsidRDefault="001F7154" w:rsidP="001F7154">
            <w:pPr>
              <w:jc w:val="center"/>
            </w:pPr>
            <w:r>
              <w:t>January 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334A998F" w14:textId="77777777" w:rsidR="001F7154" w:rsidRDefault="001F7154" w:rsidP="001F7154">
            <w:pPr>
              <w:jc w:val="center"/>
            </w:pPr>
            <w:r>
              <w:t>January 15</w:t>
            </w:r>
          </w:p>
        </w:tc>
      </w:tr>
      <w:tr w:rsidR="001F7154" w14:paraId="31E4D7E6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08DEAF07" w14:textId="2113D215" w:rsidR="001F7154" w:rsidRDefault="001F7154" w:rsidP="001F7154">
            <w:pPr>
              <w:jc w:val="center"/>
            </w:pPr>
            <w:r>
              <w:t xml:space="preserve">January </w:t>
            </w:r>
            <w:r w:rsidR="00C20C8B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61ED66A6" w14:textId="16516A10" w:rsidR="001F7154" w:rsidRDefault="001F7154" w:rsidP="001F7154">
            <w:pPr>
              <w:jc w:val="center"/>
            </w:pPr>
            <w:r>
              <w:t>January 1</w:t>
            </w:r>
            <w:r w:rsidR="00C20C8B">
              <w:t>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6B87D69A" w14:textId="68CDC5A2" w:rsidR="001F7154" w:rsidRDefault="001F7154" w:rsidP="001F7154">
            <w:pPr>
              <w:jc w:val="center"/>
            </w:pPr>
            <w:r>
              <w:t>January 2</w:t>
            </w:r>
            <w:r w:rsidR="00C20C8B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5540CC27" w14:textId="0B78F267" w:rsidR="001F7154" w:rsidRDefault="001F7154" w:rsidP="001F7154">
            <w:pPr>
              <w:jc w:val="center"/>
            </w:pPr>
            <w:r>
              <w:t xml:space="preserve">January </w:t>
            </w:r>
            <w:r w:rsidR="00C20C8B">
              <w:t>29</w:t>
            </w:r>
          </w:p>
        </w:tc>
      </w:tr>
      <w:tr w:rsidR="001F7154" w14:paraId="718EA481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333B6354" w14:textId="7C417CCA" w:rsidR="001F7154" w:rsidRPr="00913725" w:rsidRDefault="001F7154" w:rsidP="001F7154">
            <w:pPr>
              <w:jc w:val="center"/>
            </w:pPr>
            <w:r w:rsidRPr="00913725">
              <w:t xml:space="preserve">January </w:t>
            </w:r>
            <w:r>
              <w:t>1</w:t>
            </w:r>
            <w:r w:rsidR="00C20C8B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85E6004" w14:textId="539C6764" w:rsidR="001F7154" w:rsidRPr="00913725" w:rsidRDefault="001F7154" w:rsidP="001F7154">
            <w:pPr>
              <w:jc w:val="center"/>
            </w:pPr>
            <w:r>
              <w:t>January 3</w:t>
            </w:r>
            <w:r w:rsidR="00C20C8B">
              <w:t>0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27962C68" w14:textId="0ECB8947" w:rsidR="001F7154" w:rsidRPr="00913725" w:rsidRDefault="001F7154" w:rsidP="001F7154">
            <w:pPr>
              <w:jc w:val="center"/>
            </w:pPr>
            <w:r w:rsidRPr="00913725">
              <w:t xml:space="preserve">February </w:t>
            </w:r>
            <w:r w:rsidR="00C20C8B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4732590A" w14:textId="01ABDD89" w:rsidR="001F7154" w:rsidRPr="00913725" w:rsidRDefault="001F7154" w:rsidP="001F7154">
            <w:pPr>
              <w:jc w:val="center"/>
            </w:pPr>
            <w:r w:rsidRPr="00913725">
              <w:t xml:space="preserve">February </w:t>
            </w:r>
            <w:r>
              <w:t>1</w:t>
            </w:r>
            <w:r w:rsidR="00C20C8B">
              <w:t>2</w:t>
            </w:r>
          </w:p>
        </w:tc>
      </w:tr>
      <w:tr w:rsidR="001F7154" w14:paraId="7BFDE4AB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0849DAD5" w14:textId="2E6566D0" w:rsidR="001F7154" w:rsidRDefault="00C20C8B" w:rsidP="001F7154">
            <w:pPr>
              <w:jc w:val="center"/>
            </w:pPr>
            <w:r>
              <w:t>January 3</w:t>
            </w:r>
            <w:r w:rsidR="001F7154">
              <w:t>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145CDB7F" w14:textId="6447E4AB" w:rsidR="001F7154" w:rsidRDefault="001F7154" w:rsidP="001F7154">
            <w:pPr>
              <w:jc w:val="center"/>
            </w:pPr>
            <w:r>
              <w:t>February 1</w:t>
            </w:r>
            <w:r w:rsidR="00C20C8B">
              <w:t>3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495D60DE" w14:textId="5306C978" w:rsidR="001F7154" w:rsidRDefault="001F7154" w:rsidP="001F7154">
            <w:pPr>
              <w:jc w:val="center"/>
            </w:pPr>
            <w:r>
              <w:t xml:space="preserve">February </w:t>
            </w:r>
            <w:r w:rsidR="00C20C8B">
              <w:t>19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1E59F44D" w14:textId="34E68C22" w:rsidR="001F7154" w:rsidRDefault="001F7154" w:rsidP="001F7154">
            <w:pPr>
              <w:jc w:val="center"/>
            </w:pPr>
            <w:r w:rsidRPr="004853B6">
              <w:t>February 2</w:t>
            </w:r>
            <w:r w:rsidR="00C20C8B">
              <w:t>6</w:t>
            </w:r>
          </w:p>
        </w:tc>
      </w:tr>
      <w:tr w:rsidR="001F7154" w14:paraId="3499ADA6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563A64E3" w14:textId="79F4F70D" w:rsidR="001F7154" w:rsidRDefault="001F7154" w:rsidP="001F7154">
            <w:pPr>
              <w:jc w:val="center"/>
            </w:pPr>
            <w:r>
              <w:t xml:space="preserve">February </w:t>
            </w:r>
            <w:r w:rsidR="00C20C8B">
              <w:t>1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193D408B" w14:textId="1F89115E" w:rsidR="001F7154" w:rsidRDefault="001F7154" w:rsidP="001F7154">
            <w:pPr>
              <w:jc w:val="center"/>
            </w:pPr>
            <w:r>
              <w:t>February 2</w:t>
            </w:r>
            <w:r w:rsidR="00C20C8B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5DE1D36F" w14:textId="0BF07236" w:rsidR="001F7154" w:rsidRDefault="001F7154" w:rsidP="001F7154">
            <w:pPr>
              <w:jc w:val="center"/>
            </w:pPr>
            <w:r>
              <w:t xml:space="preserve">March </w:t>
            </w:r>
            <w:r w:rsidR="00C20C8B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3B793958" w14:textId="797D0DD8" w:rsidR="001F7154" w:rsidRDefault="001F7154" w:rsidP="001F7154">
            <w:pPr>
              <w:jc w:val="center"/>
            </w:pPr>
            <w:r>
              <w:t>March 1</w:t>
            </w:r>
            <w:r w:rsidR="00C20C8B">
              <w:t>2</w:t>
            </w:r>
          </w:p>
        </w:tc>
      </w:tr>
      <w:tr w:rsidR="001F7154" w14:paraId="7409C537" w14:textId="77777777" w:rsidTr="00381454">
        <w:tc>
          <w:tcPr>
            <w:tcW w:w="20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9A7E" w14:textId="108401E3" w:rsidR="001F7154" w:rsidRPr="00D54547" w:rsidRDefault="00C20C8B" w:rsidP="001F7154">
            <w:pPr>
              <w:jc w:val="center"/>
              <w:rPr>
                <w:highlight w:val="magenta"/>
              </w:rPr>
            </w:pPr>
            <w:r>
              <w:rPr>
                <w:highlight w:val="magenta"/>
              </w:rPr>
              <w:t>February 28</w:t>
            </w:r>
          </w:p>
        </w:tc>
        <w:tc>
          <w:tcPr>
            <w:tcW w:w="20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E7770" w14:textId="18D44F46" w:rsidR="001F7154" w:rsidRPr="00D54547" w:rsidRDefault="001F7154" w:rsidP="001F7154">
            <w:pPr>
              <w:jc w:val="center"/>
              <w:rPr>
                <w:highlight w:val="magenta"/>
              </w:rPr>
            </w:pPr>
            <w:r w:rsidRPr="00D54547">
              <w:rPr>
                <w:highlight w:val="magenta"/>
              </w:rPr>
              <w:t>March 1</w:t>
            </w:r>
            <w:r w:rsidR="00C20C8B">
              <w:rPr>
                <w:highlight w:val="magenta"/>
              </w:rPr>
              <w:t>3</w:t>
            </w:r>
          </w:p>
        </w:tc>
        <w:tc>
          <w:tcPr>
            <w:tcW w:w="19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EF35" w14:textId="0C051E46" w:rsidR="001F7154" w:rsidRPr="00D54547" w:rsidRDefault="001F7154" w:rsidP="001F7154">
            <w:pPr>
              <w:jc w:val="center"/>
              <w:rPr>
                <w:highlight w:val="magenta"/>
              </w:rPr>
            </w:pPr>
            <w:r w:rsidRPr="00D54547">
              <w:rPr>
                <w:highlight w:val="magenta"/>
              </w:rPr>
              <w:t xml:space="preserve">March </w:t>
            </w:r>
            <w:r w:rsidR="00844D95">
              <w:rPr>
                <w:highlight w:val="magenta"/>
              </w:rPr>
              <w:t>24</w:t>
            </w:r>
            <w:r w:rsidRPr="00D54547">
              <w:rPr>
                <w:highlight w:val="magenta"/>
              </w:rPr>
              <w:t xml:space="preserve">   </w:t>
            </w:r>
          </w:p>
        </w:tc>
        <w:tc>
          <w:tcPr>
            <w:tcW w:w="20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DB732" w14:textId="77777777" w:rsidR="001F7154" w:rsidRPr="00D54547" w:rsidRDefault="001F7154" w:rsidP="001F7154">
            <w:pPr>
              <w:jc w:val="center"/>
              <w:rPr>
                <w:highlight w:val="magenta"/>
              </w:rPr>
            </w:pPr>
            <w:r w:rsidRPr="00D54547">
              <w:rPr>
                <w:highlight w:val="magenta"/>
              </w:rPr>
              <w:t>March 31</w:t>
            </w:r>
          </w:p>
        </w:tc>
      </w:tr>
      <w:tr w:rsidR="00381454" w14:paraId="307CDB1F" w14:textId="77777777" w:rsidTr="00041A9F">
        <w:tc>
          <w:tcPr>
            <w:tcW w:w="823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4AC9" w14:textId="3554AFA3" w:rsidR="00381454" w:rsidRDefault="00381454" w:rsidP="00381454">
            <w:pPr>
              <w:jc w:val="center"/>
            </w:pPr>
            <w:bookmarkStart w:id="0" w:name="_Hlk227658857"/>
            <w:r w:rsidRPr="00D9152C">
              <w:rPr>
                <w:highlight w:val="cyan"/>
              </w:rPr>
              <w:t xml:space="preserve">Please hold special activity we will process on </w:t>
            </w:r>
            <w:r>
              <w:rPr>
                <w:highlight w:val="cyan"/>
              </w:rPr>
              <w:t>04</w:t>
            </w:r>
            <w:r w:rsidRPr="00D9152C">
              <w:rPr>
                <w:highlight w:val="cyan"/>
              </w:rPr>
              <w:t>/1</w:t>
            </w:r>
            <w:r>
              <w:rPr>
                <w:highlight w:val="cyan"/>
              </w:rPr>
              <w:t>5</w:t>
            </w:r>
            <w:r w:rsidRPr="00D9152C">
              <w:rPr>
                <w:highlight w:val="cyan"/>
              </w:rPr>
              <w:t>/20</w:t>
            </w:r>
            <w:r>
              <w:rPr>
                <w:highlight w:val="cyan"/>
              </w:rPr>
              <w:t>27</w:t>
            </w:r>
            <w:bookmarkEnd w:id="0"/>
          </w:p>
        </w:tc>
      </w:tr>
      <w:tr w:rsidR="001F7154" w14:paraId="2A2F928D" w14:textId="77777777" w:rsidTr="00381454">
        <w:tc>
          <w:tcPr>
            <w:tcW w:w="2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DFB6D5" w14:textId="5207B284" w:rsidR="001F7154" w:rsidRDefault="001F7154" w:rsidP="001F7154">
            <w:pPr>
              <w:jc w:val="center"/>
            </w:pPr>
            <w:r>
              <w:t>March 1</w:t>
            </w:r>
            <w:r w:rsidR="00C20C8B">
              <w:t>4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75D9ED" w14:textId="73B1F554" w:rsidR="001F7154" w:rsidRDefault="001F7154" w:rsidP="001F7154">
            <w:pPr>
              <w:jc w:val="center"/>
            </w:pPr>
            <w:r>
              <w:t xml:space="preserve">April </w:t>
            </w:r>
            <w:r w:rsidR="00381454">
              <w:t>3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363D0D" w14:textId="77777777" w:rsidR="001F7154" w:rsidRDefault="001F7154" w:rsidP="001F7154">
            <w:pPr>
              <w:jc w:val="center"/>
            </w:pPr>
            <w:r w:rsidRPr="00747205">
              <w:t xml:space="preserve">April </w:t>
            </w:r>
            <w:r>
              <w:t>8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D10166" w14:textId="77777777" w:rsidR="001F7154" w:rsidRDefault="001F7154" w:rsidP="001F7154">
            <w:pPr>
              <w:jc w:val="center"/>
            </w:pPr>
            <w:r>
              <w:t>April 15</w:t>
            </w:r>
          </w:p>
        </w:tc>
      </w:tr>
      <w:tr w:rsidR="001F7154" w14:paraId="27EB6F7F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7E1605A8" w14:textId="5966DDA2" w:rsidR="001F7154" w:rsidRDefault="001F7154" w:rsidP="001F7154">
            <w:pPr>
              <w:jc w:val="center"/>
            </w:pPr>
            <w:r>
              <w:t xml:space="preserve">April </w:t>
            </w:r>
            <w:r w:rsidR="00381454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2DE40774" w14:textId="3F0660AC" w:rsidR="001F7154" w:rsidRDefault="001F7154" w:rsidP="001F7154">
            <w:pPr>
              <w:jc w:val="center"/>
            </w:pPr>
            <w:r>
              <w:t>April 1</w:t>
            </w:r>
            <w:r w:rsidR="00030F67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1FFEA5B7" w14:textId="77777777" w:rsidR="001F7154" w:rsidRDefault="001F7154" w:rsidP="001F7154">
            <w:pPr>
              <w:jc w:val="center"/>
            </w:pPr>
            <w:r>
              <w:t>April 2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7281648" w14:textId="77777777" w:rsidR="001F7154" w:rsidRDefault="001F7154" w:rsidP="001F7154">
            <w:pPr>
              <w:jc w:val="center"/>
            </w:pPr>
            <w:r w:rsidRPr="004853B6">
              <w:t xml:space="preserve">April </w:t>
            </w:r>
            <w:r>
              <w:t>30</w:t>
            </w:r>
            <w:r w:rsidRPr="004853B6">
              <w:t xml:space="preserve">  </w:t>
            </w:r>
          </w:p>
        </w:tc>
      </w:tr>
      <w:tr w:rsidR="001F7154" w14:paraId="1A8E0B37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0E211C7A" w14:textId="1F5CE017" w:rsidR="001F7154" w:rsidRDefault="001F7154" w:rsidP="001F7154">
            <w:pPr>
              <w:jc w:val="center"/>
            </w:pPr>
            <w:r>
              <w:t>April 1</w:t>
            </w:r>
            <w:r w:rsidR="00030F67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274E36C9" w14:textId="2ABC610C" w:rsidR="001F7154" w:rsidRDefault="001F7154" w:rsidP="001F7154">
            <w:pPr>
              <w:jc w:val="center"/>
            </w:pPr>
            <w:r>
              <w:t xml:space="preserve">May </w:t>
            </w:r>
            <w:r w:rsidR="00030F67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7E9874EA" w14:textId="1A4B4753" w:rsidR="001F7154" w:rsidRDefault="001F7154" w:rsidP="001F7154">
            <w:pPr>
              <w:jc w:val="center"/>
            </w:pPr>
            <w:r>
              <w:t xml:space="preserve">May </w:t>
            </w:r>
            <w:r w:rsidR="00030F67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39CA222E" w14:textId="63F23AA3" w:rsidR="001F7154" w:rsidRDefault="001F7154" w:rsidP="001F7154">
            <w:pPr>
              <w:jc w:val="center"/>
            </w:pPr>
            <w:r>
              <w:t>May 1</w:t>
            </w:r>
            <w:r w:rsidR="00030F67">
              <w:t>4</w:t>
            </w:r>
          </w:p>
        </w:tc>
      </w:tr>
      <w:tr w:rsidR="001F7154" w14:paraId="72B17602" w14:textId="77777777" w:rsidTr="00071373">
        <w:trPr>
          <w:trHeight w:val="170"/>
        </w:trPr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565101EA" w14:textId="1527F41F" w:rsidR="001F7154" w:rsidRDefault="001F7154" w:rsidP="001F7154">
            <w:pPr>
              <w:jc w:val="center"/>
            </w:pPr>
            <w:r>
              <w:t xml:space="preserve">May </w:t>
            </w:r>
            <w:r w:rsidR="00030F67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7CC34C0A" w14:textId="2CE01B20" w:rsidR="001F7154" w:rsidRDefault="001F7154" w:rsidP="001F7154">
            <w:pPr>
              <w:jc w:val="center"/>
            </w:pPr>
            <w:r>
              <w:t>May 1</w:t>
            </w:r>
            <w:r w:rsidR="00030F67">
              <w:t>5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6B491A42" w14:textId="77777777" w:rsidR="001F7154" w:rsidRDefault="001F7154" w:rsidP="001F7154">
            <w:pPr>
              <w:jc w:val="center"/>
            </w:pPr>
            <w:r w:rsidRPr="00D9152C">
              <w:rPr>
                <w:highlight w:val="cyan"/>
              </w:rPr>
              <w:t>May 2</w:t>
            </w:r>
            <w:r>
              <w:rPr>
                <w:highlight w:val="cyan"/>
              </w:rPr>
              <w:t>1</w:t>
            </w:r>
            <w:r w:rsidRPr="00D9152C">
              <w:rPr>
                <w:highlight w:val="cyan"/>
              </w:rPr>
              <w:t xml:space="preserve"> 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6E815547" w14:textId="604C348B" w:rsidR="001F7154" w:rsidRDefault="001F7154" w:rsidP="001F7154">
            <w:pPr>
              <w:jc w:val="center"/>
            </w:pPr>
            <w:r w:rsidRPr="004853B6">
              <w:t xml:space="preserve">May </w:t>
            </w:r>
            <w:r>
              <w:t>2</w:t>
            </w:r>
            <w:r w:rsidR="00030F67">
              <w:t>8</w:t>
            </w:r>
          </w:p>
        </w:tc>
      </w:tr>
      <w:tr w:rsidR="001F7154" w14:paraId="07BA46DE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1D091640" w14:textId="23B598A3" w:rsidR="001F7154" w:rsidRDefault="001F7154" w:rsidP="001F7154">
            <w:pPr>
              <w:jc w:val="center"/>
            </w:pPr>
            <w:r>
              <w:t>May 1</w:t>
            </w:r>
            <w:r w:rsidR="00030F67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00A761E8" w14:textId="17F3F302" w:rsidR="001F7154" w:rsidRDefault="001F7154" w:rsidP="001F7154">
            <w:pPr>
              <w:jc w:val="center"/>
            </w:pPr>
            <w:r>
              <w:t xml:space="preserve">May </w:t>
            </w:r>
            <w:r w:rsidR="00030F67">
              <w:t>29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3063ADCA" w14:textId="77777777" w:rsidR="001F7154" w:rsidRDefault="001F7154" w:rsidP="001F7154">
            <w:pPr>
              <w:jc w:val="center"/>
            </w:pPr>
            <w:r>
              <w:t>June 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7B0EF42C" w14:textId="77777777" w:rsidR="001F7154" w:rsidRDefault="001F7154" w:rsidP="001F7154">
            <w:pPr>
              <w:jc w:val="center"/>
            </w:pPr>
            <w:r>
              <w:t>June 15</w:t>
            </w:r>
          </w:p>
        </w:tc>
      </w:tr>
      <w:tr w:rsidR="001F7154" w14:paraId="6A1A0078" w14:textId="77777777" w:rsidTr="007C3BF7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14:paraId="103D6CB9" w14:textId="05F46CF7" w:rsidR="001F7154" w:rsidRDefault="001F7154" w:rsidP="001F7154">
            <w:pPr>
              <w:jc w:val="center"/>
            </w:pPr>
            <w:r>
              <w:t xml:space="preserve">May </w:t>
            </w:r>
            <w:r w:rsidR="00030F67">
              <w:t>30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1F809FEB" w14:textId="69E2EBBE" w:rsidR="001F7154" w:rsidRPr="00366C0B" w:rsidRDefault="001F7154" w:rsidP="001F7154">
            <w:pPr>
              <w:jc w:val="center"/>
              <w:rPr>
                <w:highlight w:val="yellow"/>
              </w:rPr>
            </w:pPr>
            <w:r w:rsidRPr="00366C0B">
              <w:rPr>
                <w:highlight w:val="yellow"/>
              </w:rPr>
              <w:t xml:space="preserve">June </w:t>
            </w:r>
            <w:r w:rsidR="00030F67">
              <w:rPr>
                <w:highlight w:val="yellow"/>
              </w:rPr>
              <w:t>19</w:t>
            </w:r>
          </w:p>
          <w:p w14:paraId="2483C261" w14:textId="60E9C309" w:rsidR="001F7154" w:rsidRDefault="001F7154" w:rsidP="001F7154">
            <w:pPr>
              <w:jc w:val="center"/>
            </w:pPr>
            <w:r>
              <w:rPr>
                <w:highlight w:val="yellow"/>
              </w:rPr>
              <w:t>(</w:t>
            </w:r>
            <w:proofErr w:type="gramStart"/>
            <w:r w:rsidRPr="001038E2">
              <w:rPr>
                <w:sz w:val="20"/>
                <w:szCs w:val="20"/>
                <w:highlight w:val="yellow"/>
              </w:rPr>
              <w:t>estimate</w:t>
            </w:r>
            <w:proofErr w:type="gramEnd"/>
            <w:r w:rsidRPr="001038E2">
              <w:rPr>
                <w:sz w:val="20"/>
                <w:szCs w:val="20"/>
                <w:highlight w:val="yellow"/>
              </w:rPr>
              <w:t xml:space="preserve"> </w:t>
            </w:r>
            <w:r w:rsidR="001038E2" w:rsidRPr="001038E2">
              <w:rPr>
                <w:sz w:val="20"/>
                <w:szCs w:val="20"/>
                <w:highlight w:val="yellow"/>
              </w:rPr>
              <w:t>through</w:t>
            </w:r>
            <w:r w:rsidRPr="001038E2">
              <w:rPr>
                <w:sz w:val="20"/>
                <w:szCs w:val="20"/>
                <w:highlight w:val="yellow"/>
              </w:rPr>
              <w:t xml:space="preserve"> 30</w:t>
            </w:r>
            <w:r w:rsidRPr="001038E2">
              <w:rPr>
                <w:sz w:val="20"/>
                <w:szCs w:val="20"/>
                <w:highlight w:val="yellow"/>
                <w:vertAlign w:val="superscript"/>
              </w:rPr>
              <w:t>th</w:t>
            </w:r>
            <w:r w:rsidRPr="00366C0B">
              <w:rPr>
                <w:highlight w:val="yellow"/>
              </w:rPr>
              <w:t>)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14:paraId="6DC4CC11" w14:textId="445880AD" w:rsidR="001F7154" w:rsidRDefault="001F7154" w:rsidP="001F7154">
            <w:pPr>
              <w:jc w:val="center"/>
            </w:pPr>
            <w:r>
              <w:t xml:space="preserve">June </w:t>
            </w:r>
            <w:r w:rsidR="00030F67">
              <w:t>2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14:paraId="31D5974C" w14:textId="77777777" w:rsidR="001F7154" w:rsidRDefault="001F7154" w:rsidP="001F7154">
            <w:pPr>
              <w:jc w:val="center"/>
            </w:pPr>
            <w:r w:rsidRPr="004853B6">
              <w:t>June 30</w:t>
            </w:r>
          </w:p>
        </w:tc>
      </w:tr>
    </w:tbl>
    <w:p w14:paraId="4D78ED88" w14:textId="333D549F" w:rsidR="00762924" w:rsidRPr="001038E2" w:rsidRDefault="00030F67" w:rsidP="00762924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0" w:hanging="7200"/>
        <w:jc w:val="center"/>
        <w:rPr>
          <w:highlight w:val="yellow"/>
        </w:rPr>
      </w:pPr>
      <w:r w:rsidRPr="001038E2">
        <w:rPr>
          <w:highlight w:val="yellow"/>
        </w:rPr>
        <w:t xml:space="preserve">Please </w:t>
      </w:r>
      <w:r w:rsidR="00762924" w:rsidRPr="001038E2">
        <w:rPr>
          <w:highlight w:val="yellow"/>
        </w:rPr>
        <w:t>remember we will be processing all FY27 June and July payrolls at this time.</w:t>
      </w:r>
    </w:p>
    <w:p w14:paraId="0290EED6" w14:textId="6333BD25" w:rsidR="00D57B20" w:rsidRDefault="00762924" w:rsidP="00762924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0" w:hanging="7200"/>
        <w:jc w:val="center"/>
      </w:pPr>
      <w:r w:rsidRPr="001038E2">
        <w:rPr>
          <w:highlight w:val="yellow"/>
        </w:rPr>
        <w:t xml:space="preserve">Payroll reviews and approvals </w:t>
      </w:r>
      <w:r w:rsidR="00844D95" w:rsidRPr="001038E2">
        <w:rPr>
          <w:highlight w:val="yellow"/>
        </w:rPr>
        <w:t>will</w:t>
      </w:r>
      <w:r w:rsidRPr="001038E2">
        <w:rPr>
          <w:highlight w:val="yellow"/>
        </w:rPr>
        <w:t xml:space="preserve"> be needed as quickly as possible to post by 6/30/27.</w:t>
      </w:r>
    </w:p>
    <w:p w14:paraId="2B844DB4" w14:textId="77777777" w:rsidR="00030F67" w:rsidRDefault="00030F67" w:rsidP="00D57B20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0" w:hanging="7200"/>
        <w:jc w:val="center"/>
        <w:rPr>
          <w:rFonts w:ascii="Arial" w:hAnsi="Arial"/>
        </w:rPr>
      </w:pPr>
    </w:p>
    <w:p w14:paraId="0D274928" w14:textId="582D5518" w:rsidR="00CF10C5" w:rsidRPr="00A01117" w:rsidRDefault="00A01117">
      <w:pPr>
        <w:rPr>
          <w:b/>
        </w:rPr>
      </w:pPr>
      <w:r>
        <w:rPr>
          <w:b/>
        </w:rPr>
        <w:t>NO</w:t>
      </w:r>
      <w:r w:rsidR="00050DC0" w:rsidRPr="00A01117">
        <w:rPr>
          <w:b/>
        </w:rPr>
        <w:t xml:space="preserve"> </w:t>
      </w:r>
      <w:r w:rsidRPr="00A01117">
        <w:rPr>
          <w:b/>
        </w:rPr>
        <w:t xml:space="preserve">special activity </w:t>
      </w:r>
      <w:r w:rsidR="00972A10">
        <w:rPr>
          <w:b/>
        </w:rPr>
        <w:t xml:space="preserve">on </w:t>
      </w:r>
      <w:r w:rsidR="00747205">
        <w:rPr>
          <w:b/>
        </w:rPr>
        <w:t xml:space="preserve">November </w:t>
      </w:r>
      <w:r w:rsidR="00844D95">
        <w:rPr>
          <w:b/>
        </w:rPr>
        <w:t>30</w:t>
      </w:r>
      <w:r w:rsidR="00762924">
        <w:rPr>
          <w:b/>
        </w:rPr>
        <w:t>, December 31, and March 31</w:t>
      </w:r>
      <w:r w:rsidR="00050DC0" w:rsidRPr="00A01117">
        <w:rPr>
          <w:b/>
        </w:rPr>
        <w:t>.</w:t>
      </w:r>
      <w:r w:rsidR="00366C0B">
        <w:t xml:space="preserve"> </w:t>
      </w:r>
      <w:r w:rsidR="00762924">
        <w:rPr>
          <w:b/>
        </w:rPr>
        <w:t>The June 30 special activity is due June 23rd,</w:t>
      </w:r>
      <w:r w:rsidR="00366C0B" w:rsidRPr="00A01117">
        <w:rPr>
          <w:b/>
        </w:rPr>
        <w:t xml:space="preserve"> but needs to be estimated </w:t>
      </w:r>
      <w:r w:rsidR="00972A10">
        <w:rPr>
          <w:b/>
        </w:rPr>
        <w:t>through</w:t>
      </w:r>
      <w:r w:rsidR="00366C0B" w:rsidRPr="00A01117">
        <w:rPr>
          <w:b/>
        </w:rPr>
        <w:t xml:space="preserve"> June 30.</w:t>
      </w:r>
    </w:p>
    <w:p w14:paraId="372E4CF7" w14:textId="77777777" w:rsidR="00366C0B" w:rsidRPr="00A01117" w:rsidRDefault="00366C0B">
      <w:pPr>
        <w:rPr>
          <w:b/>
        </w:rPr>
      </w:pPr>
    </w:p>
    <w:p w14:paraId="064B6A81" w14:textId="04008843" w:rsidR="00366C0B" w:rsidRDefault="00366C0B">
      <w:r w:rsidRPr="00D9152C">
        <w:rPr>
          <w:highlight w:val="cyan"/>
        </w:rPr>
        <w:t>Highlighted</w:t>
      </w:r>
      <w:r>
        <w:t xml:space="preserve"> pay dates are special c</w:t>
      </w:r>
      <w:r w:rsidR="00797307">
        <w:t>ut</w:t>
      </w:r>
      <w:r w:rsidR="007835DC">
        <w:t>-</w:t>
      </w:r>
      <w:r w:rsidR="00797307">
        <w:t>off times due to holidays</w:t>
      </w:r>
      <w:r w:rsidR="00762924">
        <w:t xml:space="preserve">, </w:t>
      </w:r>
      <w:r>
        <w:t>bank deadlines</w:t>
      </w:r>
      <w:r w:rsidR="00762924">
        <w:t xml:space="preserve"> Fiscal Year End</w:t>
      </w:r>
      <w:r>
        <w:t>.</w:t>
      </w:r>
    </w:p>
    <w:p w14:paraId="164185B2" w14:textId="77777777" w:rsidR="00366C0B" w:rsidRDefault="00366C0B"/>
    <w:p w14:paraId="6AB2C54B" w14:textId="77777777" w:rsidR="00366C0B" w:rsidRDefault="00366C0B">
      <w:r w:rsidRPr="00366C0B">
        <w:rPr>
          <w:highlight w:val="yellow"/>
        </w:rPr>
        <w:t>Highlighted</w:t>
      </w:r>
      <w:r>
        <w:t xml:space="preserve"> pay dates are special time card cut</w:t>
      </w:r>
      <w:r w:rsidR="007835DC">
        <w:t>-</w:t>
      </w:r>
      <w:r>
        <w:t xml:space="preserve">off dates due to </w:t>
      </w:r>
      <w:r w:rsidR="007835DC">
        <w:t xml:space="preserve">the </w:t>
      </w:r>
      <w:r>
        <w:t>closing of the fiscal year.</w:t>
      </w:r>
    </w:p>
    <w:p w14:paraId="6747C0F6" w14:textId="77777777" w:rsidR="00366C0B" w:rsidRDefault="00366C0B"/>
    <w:p w14:paraId="46C27ABA" w14:textId="66C3CC18" w:rsidR="00366C0B" w:rsidRDefault="00D54547">
      <w:r w:rsidRPr="00D54547">
        <w:rPr>
          <w:highlight w:val="magenta"/>
        </w:rPr>
        <w:t>Highlighted</w:t>
      </w:r>
      <w:r w:rsidR="00016DD3" w:rsidRPr="00016DD3">
        <w:t xml:space="preserve"> pay dates are important to note</w:t>
      </w:r>
      <w:r w:rsidR="00762924">
        <w:t xml:space="preserve">, as the very short deadline applies </w:t>
      </w:r>
      <w:r w:rsidR="00016DD3" w:rsidRPr="00016DD3">
        <w:t>if Spring Break is gifted time off to 12-month staff.</w:t>
      </w:r>
      <w:r w:rsidR="00844D95">
        <w:t xml:space="preserve"> Cutoff is March 13</w:t>
      </w:r>
      <w:r w:rsidR="00844D95" w:rsidRPr="00844D95">
        <w:rPr>
          <w:vertAlign w:val="superscript"/>
        </w:rPr>
        <w:t>th</w:t>
      </w:r>
      <w:r w:rsidR="00844D95">
        <w:t>, and the due date is 3 days after we return if time is gifted.</w:t>
      </w:r>
    </w:p>
    <w:sectPr w:rsidR="00366C0B" w:rsidSect="00366C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MDWzsDQ0NDU0NbBU0lEKTi0uzszPAykwsqwFAOfvLpotAAAA"/>
  </w:docVars>
  <w:rsids>
    <w:rsidRoot w:val="00D57B20"/>
    <w:rsid w:val="00016DD3"/>
    <w:rsid w:val="0002085E"/>
    <w:rsid w:val="0002791A"/>
    <w:rsid w:val="00030F67"/>
    <w:rsid w:val="00050DC0"/>
    <w:rsid w:val="000624AF"/>
    <w:rsid w:val="00066360"/>
    <w:rsid w:val="00070FB3"/>
    <w:rsid w:val="00071373"/>
    <w:rsid w:val="00076C0A"/>
    <w:rsid w:val="00092158"/>
    <w:rsid w:val="000A6F96"/>
    <w:rsid w:val="000B4787"/>
    <w:rsid w:val="000F3367"/>
    <w:rsid w:val="001038E2"/>
    <w:rsid w:val="00132E8F"/>
    <w:rsid w:val="00146813"/>
    <w:rsid w:val="0015167A"/>
    <w:rsid w:val="00151935"/>
    <w:rsid w:val="001849DB"/>
    <w:rsid w:val="001B5AFD"/>
    <w:rsid w:val="001F7154"/>
    <w:rsid w:val="001F7831"/>
    <w:rsid w:val="0023754B"/>
    <w:rsid w:val="00267C12"/>
    <w:rsid w:val="0028638A"/>
    <w:rsid w:val="002912FC"/>
    <w:rsid w:val="002C68AC"/>
    <w:rsid w:val="002D1A5F"/>
    <w:rsid w:val="003211AF"/>
    <w:rsid w:val="003327BF"/>
    <w:rsid w:val="0035080F"/>
    <w:rsid w:val="003536E7"/>
    <w:rsid w:val="00366C0B"/>
    <w:rsid w:val="00381454"/>
    <w:rsid w:val="00385397"/>
    <w:rsid w:val="003A496B"/>
    <w:rsid w:val="00441E7E"/>
    <w:rsid w:val="004573CC"/>
    <w:rsid w:val="004853B6"/>
    <w:rsid w:val="004A26AE"/>
    <w:rsid w:val="004A7C02"/>
    <w:rsid w:val="004E1B14"/>
    <w:rsid w:val="00554E1A"/>
    <w:rsid w:val="005B38DF"/>
    <w:rsid w:val="005B74E4"/>
    <w:rsid w:val="00603CA1"/>
    <w:rsid w:val="00607B55"/>
    <w:rsid w:val="0061532A"/>
    <w:rsid w:val="006252F7"/>
    <w:rsid w:val="00660718"/>
    <w:rsid w:val="00674637"/>
    <w:rsid w:val="006869A3"/>
    <w:rsid w:val="006B1029"/>
    <w:rsid w:val="006B4AE4"/>
    <w:rsid w:val="006E40A4"/>
    <w:rsid w:val="006E73E4"/>
    <w:rsid w:val="007014EC"/>
    <w:rsid w:val="007430D8"/>
    <w:rsid w:val="00747205"/>
    <w:rsid w:val="00750DB7"/>
    <w:rsid w:val="00762924"/>
    <w:rsid w:val="00775F4A"/>
    <w:rsid w:val="00780F2E"/>
    <w:rsid w:val="007835DC"/>
    <w:rsid w:val="00792E7E"/>
    <w:rsid w:val="00795266"/>
    <w:rsid w:val="00797307"/>
    <w:rsid w:val="00797770"/>
    <w:rsid w:val="007C3BF7"/>
    <w:rsid w:val="007E5545"/>
    <w:rsid w:val="0080284E"/>
    <w:rsid w:val="0081112D"/>
    <w:rsid w:val="00814382"/>
    <w:rsid w:val="00833082"/>
    <w:rsid w:val="00844D95"/>
    <w:rsid w:val="0087344D"/>
    <w:rsid w:val="008B10F6"/>
    <w:rsid w:val="0090236E"/>
    <w:rsid w:val="00913725"/>
    <w:rsid w:val="0092511E"/>
    <w:rsid w:val="00934942"/>
    <w:rsid w:val="00935368"/>
    <w:rsid w:val="00937982"/>
    <w:rsid w:val="00972A10"/>
    <w:rsid w:val="009968B5"/>
    <w:rsid w:val="00A01117"/>
    <w:rsid w:val="00A05B1F"/>
    <w:rsid w:val="00A06825"/>
    <w:rsid w:val="00A33727"/>
    <w:rsid w:val="00A970DF"/>
    <w:rsid w:val="00B025A7"/>
    <w:rsid w:val="00B16DC8"/>
    <w:rsid w:val="00B271B1"/>
    <w:rsid w:val="00B334BE"/>
    <w:rsid w:val="00B35912"/>
    <w:rsid w:val="00B52B11"/>
    <w:rsid w:val="00B9040D"/>
    <w:rsid w:val="00C15A2D"/>
    <w:rsid w:val="00C17E32"/>
    <w:rsid w:val="00C20C8B"/>
    <w:rsid w:val="00C354F1"/>
    <w:rsid w:val="00C46B46"/>
    <w:rsid w:val="00C5355B"/>
    <w:rsid w:val="00C60BE3"/>
    <w:rsid w:val="00C843AE"/>
    <w:rsid w:val="00C846F4"/>
    <w:rsid w:val="00CE432F"/>
    <w:rsid w:val="00CF10C5"/>
    <w:rsid w:val="00D04C10"/>
    <w:rsid w:val="00D351FC"/>
    <w:rsid w:val="00D54547"/>
    <w:rsid w:val="00D57B20"/>
    <w:rsid w:val="00D9152C"/>
    <w:rsid w:val="00DB1339"/>
    <w:rsid w:val="00DB1713"/>
    <w:rsid w:val="00DC262C"/>
    <w:rsid w:val="00DD6E7C"/>
    <w:rsid w:val="00DE519A"/>
    <w:rsid w:val="00DF28CD"/>
    <w:rsid w:val="00DF6B34"/>
    <w:rsid w:val="00E22172"/>
    <w:rsid w:val="00E506BB"/>
    <w:rsid w:val="00E92390"/>
    <w:rsid w:val="00E9447F"/>
    <w:rsid w:val="00EA7666"/>
    <w:rsid w:val="00F2213C"/>
    <w:rsid w:val="00F438AF"/>
    <w:rsid w:val="00F550CB"/>
    <w:rsid w:val="00F634F2"/>
    <w:rsid w:val="00F7173C"/>
    <w:rsid w:val="00F77524"/>
    <w:rsid w:val="00F81F7A"/>
    <w:rsid w:val="00FA0077"/>
    <w:rsid w:val="00FA0F73"/>
    <w:rsid w:val="00FA44D0"/>
    <w:rsid w:val="00FA778B"/>
    <w:rsid w:val="00FB1A2B"/>
    <w:rsid w:val="00FB5C44"/>
    <w:rsid w:val="00FF0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FEB75A"/>
  <w15:docId w15:val="{7523BBFA-AB14-4C7A-9B2E-1A975AAE0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B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e.unzueta</dc:creator>
  <cp:lastModifiedBy>Julie Unzueta</cp:lastModifiedBy>
  <cp:revision>4</cp:revision>
  <cp:lastPrinted>2025-04-09T17:03:00Z</cp:lastPrinted>
  <dcterms:created xsi:type="dcterms:W3CDTF">2026-04-21T14:20:00Z</dcterms:created>
  <dcterms:modified xsi:type="dcterms:W3CDTF">2026-05-0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11a347e303706b170757405f4b311f562951a553fbbf5307de6a150e49780e</vt:lpwstr>
  </property>
</Properties>
</file>